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58240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D7AEBE5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0C341F">
        <w:rPr>
          <w:rFonts w:ascii="Monotype Corsiva" w:hAnsi="Monotype Corsiva"/>
          <w:sz w:val="40"/>
          <w:szCs w:val="40"/>
        </w:rPr>
        <w:t>January</w:t>
      </w:r>
      <w:r w:rsidR="006D6531">
        <w:rPr>
          <w:rFonts w:ascii="Monotype Corsiva" w:hAnsi="Monotype Corsiva"/>
          <w:sz w:val="40"/>
          <w:szCs w:val="40"/>
        </w:rPr>
        <w:t>_</w:t>
      </w:r>
      <w:r w:rsidR="00971568">
        <w:rPr>
          <w:rFonts w:ascii="Monotype Corsiva" w:hAnsi="Monotype Corsiva"/>
          <w:sz w:val="40"/>
          <w:szCs w:val="40"/>
        </w:rPr>
        <w:t>13</w:t>
      </w:r>
      <w:r w:rsidR="006D6531">
        <w:rPr>
          <w:rFonts w:ascii="Monotype Corsiva" w:hAnsi="Monotype Corsiva"/>
          <w:sz w:val="40"/>
          <w:szCs w:val="40"/>
        </w:rPr>
        <w:t>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0C341F">
        <w:rPr>
          <w:rFonts w:ascii="Monotype Corsiva" w:hAnsi="Monotype Corsiva"/>
          <w:sz w:val="40"/>
          <w:szCs w:val="40"/>
        </w:rPr>
        <w:t>January</w:t>
      </w:r>
      <w:r w:rsidR="006D6531">
        <w:rPr>
          <w:rFonts w:ascii="Monotype Corsiva" w:hAnsi="Monotype Corsiva"/>
          <w:sz w:val="40"/>
          <w:szCs w:val="40"/>
        </w:rPr>
        <w:t>_</w:t>
      </w:r>
      <w:r w:rsidR="000C341F">
        <w:rPr>
          <w:rFonts w:ascii="Monotype Corsiva" w:hAnsi="Monotype Corsiva"/>
          <w:sz w:val="40"/>
          <w:szCs w:val="40"/>
        </w:rPr>
        <w:t>1</w:t>
      </w:r>
      <w:r w:rsidR="00650D2A">
        <w:rPr>
          <w:rFonts w:ascii="Monotype Corsiva" w:hAnsi="Monotype Corsiva"/>
          <w:sz w:val="40"/>
          <w:szCs w:val="40"/>
        </w:rPr>
        <w:t>7</w:t>
      </w:r>
      <w:r w:rsidR="006D6531">
        <w:rPr>
          <w:rFonts w:ascii="Monotype Corsiva" w:hAnsi="Monotype Corsiva"/>
          <w:sz w:val="40"/>
          <w:szCs w:val="40"/>
        </w:rPr>
        <w:t>_</w:t>
      </w:r>
    </w:p>
    <w:p w14:paraId="30B9DF35" w14:textId="6C5136B0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6FE731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</w:t>
      </w:r>
      <w:r w:rsidR="0016407A">
        <w:rPr>
          <w:rFonts w:ascii="Cambria" w:hAnsi="Cambria"/>
          <w:sz w:val="21"/>
          <w:szCs w:val="21"/>
          <w:u w:val="single"/>
        </w:rPr>
        <w:t>Belkis Elliott</w:t>
      </w:r>
      <w:r w:rsidR="00825B8B" w:rsidRPr="001B168C">
        <w:rPr>
          <w:rFonts w:ascii="Cambria" w:hAnsi="Cambria"/>
          <w:sz w:val="21"/>
          <w:szCs w:val="21"/>
          <w:u w:val="single"/>
        </w:rPr>
        <w:t>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</w:t>
      </w:r>
      <w:r w:rsidR="00232194">
        <w:rPr>
          <w:rFonts w:ascii="Cambria" w:hAnsi="Cambria"/>
          <w:sz w:val="21"/>
          <w:szCs w:val="21"/>
          <w:u w:val="single"/>
        </w:rPr>
        <w:t>Spanish 1</w:t>
      </w:r>
      <w:r w:rsidR="00AD5235">
        <w:rPr>
          <w:rFonts w:ascii="Cambria" w:hAnsi="Cambria"/>
          <w:sz w:val="21"/>
          <w:szCs w:val="21"/>
          <w:u w:val="single"/>
        </w:rPr>
        <w:t>-3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2053BC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F6D7F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698888C3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35F382B2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59E9C90B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78D297CA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1616B2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  <w:p w14:paraId="64717D4F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094E0B" w14:textId="6604872E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126F3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08A01DA9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19E86BC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39A37F76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505DAF4E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351B15AF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  <w:p w14:paraId="7A03C3D9" w14:textId="77777777" w:rsidR="002053BC" w:rsidRPr="006D32FE" w:rsidRDefault="002053BC" w:rsidP="002053B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BA5F3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1EBA5124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CC7A146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4182FA68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58CD4AE9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6BFB265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  <w:p w14:paraId="7D7D6373" w14:textId="77777777" w:rsidR="002053BC" w:rsidRPr="006D32FE" w:rsidRDefault="002053BC" w:rsidP="002053B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BC029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ho you are. </w:t>
            </w:r>
          </w:p>
          <w:p w14:paraId="107794DA" w14:textId="77777777" w:rsidR="002053BC" w:rsidRDefault="002053BC" w:rsidP="002053B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.2</w:t>
            </w:r>
          </w:p>
          <w:p w14:paraId="56962C43" w14:textId="77777777" w:rsidR="002053BC" w:rsidRDefault="002053BC" w:rsidP="002053B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A2CE19A" w14:textId="77777777" w:rsidR="002053BC" w:rsidRDefault="002053BC" w:rsidP="002053B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6D7B3EE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1C1E62EB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54C5805A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E5D2A4A" w14:textId="37D9D244" w:rsidR="002053BC" w:rsidRPr="006D32FE" w:rsidRDefault="002053BC" w:rsidP="002053B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43ED0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ho you are. </w:t>
            </w:r>
          </w:p>
          <w:p w14:paraId="32CA8FAC" w14:textId="77777777" w:rsidR="002053BC" w:rsidRDefault="002053BC" w:rsidP="002053B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.2</w:t>
            </w:r>
          </w:p>
          <w:p w14:paraId="1FF698B8" w14:textId="77777777" w:rsidR="002053BC" w:rsidRDefault="002053BC" w:rsidP="002053B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24D9F83" w14:textId="77777777" w:rsidR="002053BC" w:rsidRDefault="002053BC" w:rsidP="002053B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6ED482C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57F682D2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27058D07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1B001E1C" w:rsidR="002053BC" w:rsidRPr="006D32FE" w:rsidRDefault="002053BC" w:rsidP="002053B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</w:tc>
      </w:tr>
      <w:tr w:rsidR="002053BC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078B7" w14:textId="2A9438C5" w:rsidR="002053BC" w:rsidRDefault="002053BC" w:rsidP="002053BC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greet and say goodbye culturally appropriate (C1.1)</w:t>
            </w:r>
          </w:p>
          <w:p w14:paraId="62DDB5CB" w14:textId="77777777" w:rsidR="002053BC" w:rsidRDefault="002053BC" w:rsidP="002053BC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4373B022" w14:textId="70D29EE0" w:rsidR="002053BC" w:rsidRDefault="002053BC" w:rsidP="002053BC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meet people and make simple introductions in a culturally appropriate manner. (C1.1)</w:t>
            </w:r>
          </w:p>
          <w:p w14:paraId="6536BA0E" w14:textId="77777777" w:rsidR="002053BC" w:rsidRDefault="002053BC" w:rsidP="002053BC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BA0D33F" w14:textId="17226EB0" w:rsidR="002053BC" w:rsidRPr="006D32FE" w:rsidRDefault="002053BC" w:rsidP="002053BC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</w:tr>
      <w:tr w:rsidR="002053BC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2053BC" w:rsidRDefault="002053BC" w:rsidP="002053B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2053BC" w:rsidRPr="002E64B6" w:rsidRDefault="002053BC" w:rsidP="002053B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2053BC" w:rsidRPr="002E64B6" w:rsidRDefault="002053BC" w:rsidP="002053B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2053BC" w:rsidRPr="006D32FE" w:rsidRDefault="002053BC" w:rsidP="002053BC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38E41" w14:textId="77777777" w:rsidR="002053BC" w:rsidRDefault="005727E0" w:rsidP="00BD7AA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 will identify </w:t>
            </w:r>
            <w:r w:rsidR="004A771C">
              <w:rPr>
                <w:rFonts w:ascii="Cambria" w:hAnsi="Cambria"/>
                <w:sz w:val="20"/>
                <w:szCs w:val="20"/>
              </w:rPr>
              <w:t>family member</w:t>
            </w:r>
          </w:p>
          <w:p w14:paraId="6D084F99" w14:textId="77777777" w:rsidR="004A771C" w:rsidRDefault="004A771C" w:rsidP="00BD7AA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E1C2558" w14:textId="77777777" w:rsidR="004A771C" w:rsidRDefault="004A771C" w:rsidP="00BD7AA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 will be able to </w:t>
            </w:r>
            <w:proofErr w:type="spellStart"/>
            <w:r w:rsidR="00786989">
              <w:rPr>
                <w:rFonts w:ascii="Cambria" w:hAnsi="Cambria"/>
                <w:sz w:val="20"/>
                <w:szCs w:val="20"/>
              </w:rPr>
              <w:t>to</w:t>
            </w:r>
            <w:proofErr w:type="spellEnd"/>
            <w:r w:rsidR="00786989">
              <w:rPr>
                <w:rFonts w:ascii="Cambria" w:hAnsi="Cambria"/>
                <w:sz w:val="20"/>
                <w:szCs w:val="20"/>
              </w:rPr>
              <w:t xml:space="preserve"> </w:t>
            </w:r>
            <w:r w:rsidR="00CD4FCD">
              <w:rPr>
                <w:rFonts w:ascii="Cambria" w:hAnsi="Cambria"/>
                <w:sz w:val="20"/>
                <w:szCs w:val="20"/>
              </w:rPr>
              <w:t xml:space="preserve">lean </w:t>
            </w:r>
            <w:r w:rsidR="005323DE">
              <w:rPr>
                <w:rFonts w:ascii="Cambria" w:hAnsi="Cambria"/>
                <w:sz w:val="20"/>
                <w:szCs w:val="20"/>
              </w:rPr>
              <w:t>about family</w:t>
            </w:r>
            <w:r w:rsidR="00CD4FCD">
              <w:rPr>
                <w:rFonts w:ascii="Cambria" w:hAnsi="Cambria"/>
                <w:sz w:val="20"/>
                <w:szCs w:val="20"/>
              </w:rPr>
              <w:t xml:space="preserve"> member</w:t>
            </w:r>
          </w:p>
          <w:p w14:paraId="01D8BB28" w14:textId="49EB5C2D" w:rsidR="005323DE" w:rsidRPr="006D32FE" w:rsidRDefault="005323DE" w:rsidP="00BD7AA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1789F" w14:textId="77777777" w:rsidR="00B30C94" w:rsidRDefault="00B30C94" w:rsidP="00B30C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 will identify family member</w:t>
            </w:r>
          </w:p>
          <w:p w14:paraId="64FD52C9" w14:textId="77777777" w:rsidR="00B30C94" w:rsidRDefault="00B30C94" w:rsidP="00B30C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55DDFDB" w14:textId="77777777" w:rsidR="00B30C94" w:rsidRDefault="00B30C94" w:rsidP="00B30C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 will be able to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to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lean about family member</w:t>
            </w:r>
          </w:p>
          <w:p w14:paraId="2EDCF9AA" w14:textId="16B6AE5A" w:rsidR="002053BC" w:rsidRPr="006D32FE" w:rsidRDefault="002053BC" w:rsidP="002053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C7C1D" w14:textId="77777777" w:rsidR="00B30C94" w:rsidRDefault="00B30C94" w:rsidP="00B30C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 will identify family member</w:t>
            </w:r>
          </w:p>
          <w:p w14:paraId="50620F9E" w14:textId="77777777" w:rsidR="00B30C94" w:rsidRDefault="00B30C94" w:rsidP="00B30C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CFE0B3F" w14:textId="77777777" w:rsidR="00B30C94" w:rsidRDefault="00B30C94" w:rsidP="00B30C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 will be able to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to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lean about family member</w:t>
            </w:r>
          </w:p>
          <w:p w14:paraId="5D23F95C" w14:textId="400EC7BD" w:rsidR="002053BC" w:rsidRPr="006D32FE" w:rsidRDefault="002053BC" w:rsidP="002053B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B1E43" w14:textId="77777777" w:rsidR="00B30C94" w:rsidRDefault="00B30C94" w:rsidP="00B30C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 will identify family member</w:t>
            </w:r>
          </w:p>
          <w:p w14:paraId="3D64BF3D" w14:textId="77777777" w:rsidR="00B30C94" w:rsidRDefault="00B30C94" w:rsidP="00B30C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096B43" w14:textId="77777777" w:rsidR="00B30C94" w:rsidRDefault="00B30C94" w:rsidP="00B30C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 will be able to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to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lean about family member</w:t>
            </w:r>
          </w:p>
          <w:p w14:paraId="5F3791F1" w14:textId="62FD9B6A" w:rsidR="002053BC" w:rsidRPr="006D32FE" w:rsidRDefault="002053BC" w:rsidP="002053B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16C141" w14:textId="77777777" w:rsidR="00B30C94" w:rsidRDefault="00B30C94" w:rsidP="00B30C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 will identify family member</w:t>
            </w:r>
          </w:p>
          <w:p w14:paraId="0F009031" w14:textId="77777777" w:rsidR="00B30C94" w:rsidRDefault="00B30C94" w:rsidP="00B30C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3A85669" w14:textId="77777777" w:rsidR="00B30C94" w:rsidRDefault="00B30C94" w:rsidP="00B30C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 will be able to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to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lean about family member</w:t>
            </w:r>
          </w:p>
          <w:p w14:paraId="39CA1027" w14:textId="4DAFAE2E" w:rsidR="002053BC" w:rsidRPr="006D32FE" w:rsidRDefault="002053BC" w:rsidP="002053BC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33478AFD" w:rsidR="00955D52" w:rsidRPr="006D32FE" w:rsidRDefault="001407D7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 will be familiar with the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family member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61FBFB15" w:rsidR="00955D52" w:rsidRPr="006D32FE" w:rsidRDefault="000E713C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 will be familiar with the family member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1ADC32D1" w:rsidR="00955D52" w:rsidRPr="006D32FE" w:rsidRDefault="000E713C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 will be familiar with the family member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0C963BC5" w:rsidR="00955D52" w:rsidRPr="006D32FE" w:rsidRDefault="000E713C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 will be familiar with the family memb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A7F9EBF" w:rsidR="00955D52" w:rsidRPr="006D32FE" w:rsidRDefault="000E713C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 will be familiar with the family member</w:t>
            </w:r>
          </w:p>
        </w:tc>
      </w:tr>
      <w:tr w:rsidR="006A729E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6A729E" w:rsidRPr="006D32FE" w:rsidRDefault="006A729E" w:rsidP="006A729E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6A729E" w:rsidRPr="006D32FE" w:rsidRDefault="006A729E" w:rsidP="006A729E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A8D387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068CE">
              <w:rPr>
                <w:rFonts w:ascii="Cambria" w:hAnsi="Cambria"/>
                <w:color w:val="auto"/>
                <w:sz w:val="20"/>
                <w:szCs w:val="20"/>
              </w:rPr>
              <w:t>Activity in the board</w:t>
            </w:r>
          </w:p>
          <w:p w14:paraId="6DC7BD27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he teacher will present the video</w:t>
            </w:r>
          </w:p>
          <w:p w14:paraId="22B07C94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7CFBC628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PowerPoint</w:t>
            </w:r>
          </w:p>
          <w:p w14:paraId="6EC35719" w14:textId="77777777" w:rsidR="00123819" w:rsidRDefault="00123819" w:rsidP="006A729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61EB54FA" w14:textId="77777777" w:rsidR="00123819" w:rsidRDefault="00123819" w:rsidP="006A729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Online game</w:t>
            </w:r>
          </w:p>
          <w:p w14:paraId="48A7085D" w14:textId="0BE85EF3" w:rsidR="00123819" w:rsidRPr="006D32FE" w:rsidRDefault="00D42B74" w:rsidP="006A729E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ranslate Spanish word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6AA55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ctivity in the board </w:t>
            </w:r>
          </w:p>
          <w:p w14:paraId="1931575F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4F19ED9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read aloud</w:t>
            </w:r>
          </w:p>
          <w:p w14:paraId="14679B50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go to the board</w:t>
            </w:r>
          </w:p>
          <w:p w14:paraId="4E9D1AFE" w14:textId="020CF15A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answer </w:t>
            </w:r>
            <w:r w:rsidR="00D42B74">
              <w:rPr>
                <w:rFonts w:ascii="Cambria" w:hAnsi="Cambria"/>
                <w:sz w:val="20"/>
                <w:szCs w:val="20"/>
              </w:rPr>
              <w:t>questions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50F52556" w14:textId="77777777" w:rsidR="00D42B74" w:rsidRDefault="00D42B74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0450AA4" w14:textId="16A88554" w:rsidR="00D42B74" w:rsidRDefault="00940927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Vocabulary</w:t>
            </w:r>
          </w:p>
          <w:p w14:paraId="27B20C61" w14:textId="77777777" w:rsidR="00D42B74" w:rsidRDefault="00D42B74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AF8B585" w14:textId="65BE138B" w:rsidR="00D42B74" w:rsidRPr="006D32FE" w:rsidRDefault="00D42B74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0A046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Point Activity</w:t>
            </w:r>
          </w:p>
          <w:p w14:paraId="5B118308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</w:t>
            </w:r>
          </w:p>
          <w:p w14:paraId="49DCAF6F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24313E3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ctivity on the board</w:t>
            </w:r>
          </w:p>
          <w:p w14:paraId="525EA7C8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2589212" w14:textId="77777777" w:rsidR="006A729E" w:rsidRPr="006D32F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785F7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Point Activity</w:t>
            </w:r>
          </w:p>
          <w:p w14:paraId="7CBB1431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002963C" w14:textId="1291FFC6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E4A4E24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E8A5D0" w14:textId="33A4ACD2" w:rsidR="006A729E" w:rsidRPr="006D32F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ral Activit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86C3F0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Point Activity</w:t>
            </w:r>
          </w:p>
          <w:p w14:paraId="0017AB41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</w:t>
            </w:r>
          </w:p>
          <w:p w14:paraId="271180A8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5816EAB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ctivity on the board</w:t>
            </w:r>
          </w:p>
          <w:p w14:paraId="317F8218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A2DFE45" w14:textId="77777777" w:rsidR="006A729E" w:rsidRPr="006D32F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A729E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6A729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6A729E" w:rsidRPr="00B916E7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6A729E" w:rsidRPr="006D32FE" w:rsidRDefault="006A729E" w:rsidP="006A729E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EA2BF" w14:textId="77777777" w:rsidR="006A729E" w:rsidRPr="00A76F6B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List of motives(8min) </w:t>
            </w:r>
          </w:p>
          <w:p w14:paraId="5DA62C90" w14:textId="77777777" w:rsidR="006A729E" w:rsidRPr="00A76F6B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5 minutes) </w:t>
            </w:r>
          </w:p>
          <w:p w14:paraId="4B086C79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10min)</w:t>
            </w:r>
          </w:p>
          <w:p w14:paraId="1D3647D5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</w:t>
            </w:r>
          </w:p>
          <w:p w14:paraId="466E831B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(5min)</w:t>
            </w:r>
          </w:p>
          <w:p w14:paraId="739E54AE" w14:textId="18A87CA6" w:rsidR="006A729E" w:rsidRPr="00A76F6B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(8min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2BDFB" w14:textId="77777777" w:rsidR="006A729E" w:rsidRPr="00A76F6B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3FEF935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har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br/>
              <w:t xml:space="preserve">Item 3Shar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minutes)</w:t>
            </w:r>
          </w:p>
          <w:p w14:paraId="77AB5AD7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Introdution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3C8DC3A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Evaluate10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C239970" w14:textId="4BB542C2" w:rsidR="006A729E" w:rsidRPr="006D32FE" w:rsidRDefault="006A729E" w:rsidP="006A729E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Clos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minutes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EF455" w14:textId="77777777" w:rsidR="006A729E" w:rsidRPr="00A76F6B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5800AEA" w14:textId="77777777" w:rsidR="006A729E" w:rsidRPr="00A76F6B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C2F8907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6A8991A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owerpoint</w:t>
            </w:r>
            <w:proofErr w:type="spell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D063FD4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orkseet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ctivity</w:t>
            </w:r>
          </w:p>
          <w:p w14:paraId="53CB897F" w14:textId="77777777" w:rsidR="006A729E" w:rsidRPr="00CD2E2B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4266B30A" w14:textId="77777777" w:rsidR="006A729E" w:rsidRPr="008B797A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in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78EF61AB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1282D190" w:rsidR="006A729E" w:rsidRPr="006D32FE" w:rsidRDefault="006A729E" w:rsidP="006A729E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E3F47" w14:textId="77777777" w:rsidR="006A729E" w:rsidRPr="00A76F6B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BE68F4" w14:textId="77777777" w:rsidR="006A729E" w:rsidRPr="00A76F6B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5CD0A2C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60BEFEE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3007545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0189BE3" w14:textId="039FC2FE" w:rsidR="006A729E" w:rsidRPr="006D32FE" w:rsidRDefault="006A729E" w:rsidP="006A729E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84578" w14:textId="77777777" w:rsidR="006A729E" w:rsidRPr="00A76F6B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F5DD31B" w14:textId="77777777" w:rsidR="006A729E" w:rsidRPr="00A76F6B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D78635D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E88B53D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D9D9F74" w14:textId="77777777" w:rsidR="006A729E" w:rsidRDefault="006A729E" w:rsidP="006A729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B2149EE" w14:textId="32FB0B1F" w:rsidR="006A729E" w:rsidRPr="006D32FE" w:rsidRDefault="006A729E" w:rsidP="006A729E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</w:tr>
      <w:tr w:rsidR="006A729E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6A729E" w:rsidRDefault="006A729E" w:rsidP="006A729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6A729E" w:rsidRDefault="006A729E" w:rsidP="006A729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6A729E" w:rsidRDefault="006A729E" w:rsidP="006A729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6A729E" w:rsidRPr="00906657" w:rsidRDefault="006A729E" w:rsidP="006A729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6A729E" w:rsidRPr="00906657" w:rsidRDefault="006A729E" w:rsidP="006A729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6A729E" w:rsidRPr="006D32FE" w:rsidRDefault="006A729E" w:rsidP="006A729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63E65FE7" w:rsidR="006A729E" w:rsidRPr="006D32FE" w:rsidRDefault="006A729E" w:rsidP="006A72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17FA113D" w:rsidR="006A729E" w:rsidRPr="006D32FE" w:rsidRDefault="006A729E" w:rsidP="006A729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6F740F59" w:rsidR="006A729E" w:rsidRPr="006D32FE" w:rsidRDefault="006A729E" w:rsidP="006A729E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527DC064" w:rsidR="006A729E" w:rsidRPr="006D32FE" w:rsidRDefault="006A729E" w:rsidP="006A729E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3D4AAE4B" w:rsidR="006A729E" w:rsidRPr="006D32FE" w:rsidRDefault="006A729E" w:rsidP="006A72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354D20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354D20" w:rsidRPr="006D32FE" w:rsidRDefault="00354D20" w:rsidP="00354D2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354D20" w:rsidRDefault="00354D20" w:rsidP="00354D2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354D20" w:rsidRDefault="00354D20" w:rsidP="00354D2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354D20" w:rsidRDefault="00354D20" w:rsidP="00354D2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354D20" w:rsidRPr="00906657" w:rsidRDefault="00354D20" w:rsidP="00354D2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354D20" w:rsidRPr="006D32FE" w:rsidRDefault="00354D20" w:rsidP="00354D2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8580D" w14:textId="77777777" w:rsidR="00354D20" w:rsidRDefault="00354D20" w:rsidP="00354D2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7BC6DA36" w14:textId="77777777" w:rsidR="00354D20" w:rsidRDefault="00354D20" w:rsidP="00354D2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AB9063" w14:textId="2E6C29B5" w:rsidR="00354D20" w:rsidRPr="006D32FE" w:rsidRDefault="00354D20" w:rsidP="00354D2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E549D" w14:textId="77777777" w:rsidR="00354D20" w:rsidRDefault="00354D20" w:rsidP="00354D2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38F0BC6A" w14:textId="77777777" w:rsidR="00354D20" w:rsidRDefault="00354D20" w:rsidP="00354D2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0CED0AC" w14:textId="41515C08" w:rsidR="00354D20" w:rsidRPr="006D32FE" w:rsidRDefault="00354D20" w:rsidP="00354D2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8FCE3" w14:textId="77777777" w:rsidR="00354D20" w:rsidRDefault="00354D20" w:rsidP="00354D2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A8A43CA" w14:textId="77777777" w:rsidR="00354D20" w:rsidRDefault="00354D20" w:rsidP="00354D2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92844DB" w14:textId="77777777" w:rsidR="00354D20" w:rsidRPr="006D32FE" w:rsidRDefault="00354D20" w:rsidP="00354D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7867B" w14:textId="77777777" w:rsidR="00354D20" w:rsidRDefault="00354D20" w:rsidP="00354D2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19CEFE51" w14:textId="77777777" w:rsidR="00354D20" w:rsidRDefault="00354D20" w:rsidP="00354D2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E659DB" w14:textId="0566C38C" w:rsidR="00354D20" w:rsidRPr="006D32FE" w:rsidRDefault="00354D20" w:rsidP="00354D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F36E7" w14:textId="77777777" w:rsidR="00354D20" w:rsidRDefault="00354D20" w:rsidP="00354D2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3DEA0EB7" w14:textId="77777777" w:rsidR="00354D20" w:rsidRDefault="00354D20" w:rsidP="00354D2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77777777" w:rsidR="00354D20" w:rsidRPr="006D32FE" w:rsidRDefault="00354D20" w:rsidP="00354D2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31100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531100" w:rsidRPr="006D32FE" w:rsidRDefault="00531100" w:rsidP="0053110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531100" w:rsidRDefault="00531100" w:rsidP="0053110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531100" w:rsidRPr="006D32FE" w:rsidRDefault="00531100" w:rsidP="0053110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531100" w:rsidRPr="00906657" w:rsidRDefault="00531100" w:rsidP="0053110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531100" w:rsidRDefault="00531100" w:rsidP="0053110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531100" w:rsidRPr="006D32FE" w:rsidRDefault="00531100" w:rsidP="0053110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540091E2" w:rsidR="00531100" w:rsidRPr="006D32FE" w:rsidRDefault="00531100" w:rsidP="0053110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34E9623F" w:rsidR="00531100" w:rsidRPr="006D32FE" w:rsidRDefault="00531100" w:rsidP="0053110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786AC7E0" w:rsidR="00531100" w:rsidRPr="006D32FE" w:rsidRDefault="00531100" w:rsidP="00531100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382D709" w:rsidR="00531100" w:rsidRPr="006D32FE" w:rsidRDefault="00531100" w:rsidP="00531100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3D803515" w:rsidR="00531100" w:rsidRPr="006D32FE" w:rsidRDefault="00531100" w:rsidP="005311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531100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531100" w:rsidRPr="006D32FE" w:rsidRDefault="00531100" w:rsidP="0053110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531100" w:rsidRPr="006D32FE" w:rsidRDefault="00531100" w:rsidP="0053110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531100" w:rsidRPr="006D32FE" w:rsidRDefault="00531100" w:rsidP="0053110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14509" w14:textId="77777777" w:rsidR="00531100" w:rsidRDefault="00531100" w:rsidP="005311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4C426560" w14:textId="77777777" w:rsidR="00531100" w:rsidRDefault="00531100" w:rsidP="005311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5988913" w14:textId="63DBB6FD" w:rsidR="00531100" w:rsidRPr="006D32FE" w:rsidRDefault="00531100" w:rsidP="0053110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7FE80" w14:textId="77777777" w:rsidR="00531100" w:rsidRDefault="00531100" w:rsidP="005311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412B3A2F" w14:textId="77777777" w:rsidR="00531100" w:rsidRDefault="00531100" w:rsidP="005311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7CFA3CC" w14:textId="7F6514CB" w:rsidR="00531100" w:rsidRPr="006D32FE" w:rsidRDefault="00531100" w:rsidP="0053110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3F411" w14:textId="77777777" w:rsidR="00531100" w:rsidRDefault="00531100" w:rsidP="005311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3F970598" w14:textId="77777777" w:rsidR="00531100" w:rsidRDefault="00531100" w:rsidP="005311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3CBB9B9" w14:textId="55ECFAF9" w:rsidR="00531100" w:rsidRPr="006D32FE" w:rsidRDefault="00531100" w:rsidP="0053110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E74C2" w14:textId="77777777" w:rsidR="00531100" w:rsidRDefault="00531100" w:rsidP="005311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891F677" w14:textId="77777777" w:rsidR="00531100" w:rsidRDefault="00531100" w:rsidP="005311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9A0EEB5" w14:textId="5D6A668C" w:rsidR="00531100" w:rsidRPr="006D32FE" w:rsidRDefault="00531100" w:rsidP="0053110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911B7" w14:textId="77777777" w:rsidR="00531100" w:rsidRDefault="00531100" w:rsidP="005311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B197531" w14:textId="77777777" w:rsidR="00531100" w:rsidRDefault="00531100" w:rsidP="005311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F2835F" w14:textId="1A056E6F" w:rsidR="00531100" w:rsidRPr="006D32FE" w:rsidRDefault="00531100" w:rsidP="005311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31100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531100" w:rsidRPr="006D32FE" w:rsidRDefault="00531100" w:rsidP="0053110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531100" w:rsidRPr="006D32FE" w:rsidRDefault="00531100" w:rsidP="0053110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AB1BF3A" w:rsidR="00531100" w:rsidRPr="006D32FE" w:rsidRDefault="00531100" w:rsidP="0053110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001F99A" w:rsidR="00531100" w:rsidRPr="006D32FE" w:rsidRDefault="00531100" w:rsidP="0053110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6D14125" w:rsidR="00531100" w:rsidRPr="006D32FE" w:rsidRDefault="00531100" w:rsidP="00531100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4BCE4C3" w:rsidR="00531100" w:rsidRPr="006D32FE" w:rsidRDefault="00531100" w:rsidP="00531100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DA0C8C7" w:rsidR="00531100" w:rsidRPr="006D32FE" w:rsidRDefault="00531100" w:rsidP="0053110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</w:tr>
      <w:tr w:rsidR="00971ACD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71ACD" w:rsidRPr="006D32FE" w:rsidRDefault="00971ACD" w:rsidP="00971A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971ACD" w:rsidRPr="006D32FE" w:rsidRDefault="00971ACD" w:rsidP="00971A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16D11C68" w:rsidR="00971ACD" w:rsidRPr="006D32FE" w:rsidRDefault="00971ACD" w:rsidP="00971AC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6F3B8630" w:rsidR="00971ACD" w:rsidRPr="006D32FE" w:rsidRDefault="00971ACD" w:rsidP="00971AC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5997D96B" w:rsidR="00971ACD" w:rsidRPr="006D32FE" w:rsidRDefault="00971ACD" w:rsidP="00971ACD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317CD2FC" w:rsidR="00971ACD" w:rsidRPr="006D32FE" w:rsidRDefault="00971ACD" w:rsidP="00971ACD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971ACD" w:rsidRPr="006D32FE" w:rsidRDefault="00971ACD" w:rsidP="00971AC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C34601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C34601" w:rsidRPr="006D32FE" w:rsidRDefault="00C34601" w:rsidP="00C346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C34601" w:rsidRPr="006D32FE" w:rsidRDefault="00C34601" w:rsidP="00C3460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C34601" w:rsidRPr="006D32FE" w:rsidRDefault="00C34601" w:rsidP="00C3460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C34601" w:rsidRPr="006D32FE" w:rsidRDefault="00C34601" w:rsidP="00C346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9C9799" w:rsidR="00C34601" w:rsidRPr="006D32FE" w:rsidRDefault="00C34601" w:rsidP="00C3460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4D70B71A" w:rsidR="00C34601" w:rsidRPr="006D32FE" w:rsidRDefault="00C34601" w:rsidP="00C3460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782D3749" w:rsidR="00C34601" w:rsidRPr="006D32FE" w:rsidRDefault="00C34601" w:rsidP="00C34601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9AED95C" w:rsidR="00C34601" w:rsidRPr="006D32FE" w:rsidRDefault="00C34601" w:rsidP="00C34601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43D5A9B7" w:rsidR="00C34601" w:rsidRPr="006D32FE" w:rsidRDefault="00C34601" w:rsidP="00C346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</w:tr>
      <w:tr w:rsidR="00E25737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E25737" w:rsidRPr="006D32FE" w:rsidRDefault="00E25737" w:rsidP="00E25737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E25737" w:rsidRPr="006D32FE" w:rsidRDefault="00E25737" w:rsidP="00E2573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0675A58D" w:rsidR="00E25737" w:rsidRPr="006D32FE" w:rsidRDefault="00E25737" w:rsidP="00E2573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6A5CD295" w:rsidR="00E25737" w:rsidRPr="006D32FE" w:rsidRDefault="00E25737" w:rsidP="00E2573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06079F76" w:rsidR="00E25737" w:rsidRPr="006D32FE" w:rsidRDefault="00E25737" w:rsidP="00E25737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7D129C" w:rsidR="00E25737" w:rsidRPr="006D32FE" w:rsidRDefault="00E25737" w:rsidP="00E25737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23FD2F8" w:rsidR="00E25737" w:rsidRPr="006D32FE" w:rsidRDefault="00E25737" w:rsidP="00E2573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</w:tr>
      <w:tr w:rsidR="00552C69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552C69" w:rsidRPr="006D32FE" w:rsidRDefault="00552C69" w:rsidP="00552C69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552C69" w:rsidRPr="006D32FE" w:rsidRDefault="00552C69" w:rsidP="00552C69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552C69" w:rsidRPr="006D32FE" w:rsidRDefault="00552C69" w:rsidP="00552C69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552C69" w:rsidRPr="006D32FE" w:rsidRDefault="00552C69" w:rsidP="00552C6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EF3B3" w14:textId="77777777" w:rsidR="00552C69" w:rsidRPr="003F4781" w:rsidRDefault="00552C69" w:rsidP="00552C69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5A02EAD" w14:textId="77777777" w:rsidR="00552C69" w:rsidRPr="006D32FE" w:rsidRDefault="00552C69" w:rsidP="00552C6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7DD9E" w14:textId="77777777" w:rsidR="00552C69" w:rsidRPr="003F4781" w:rsidRDefault="00552C69" w:rsidP="00552C69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1D2B9005" w14:textId="77777777" w:rsidR="00552C69" w:rsidRPr="006D32FE" w:rsidRDefault="00552C69" w:rsidP="00552C6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DA3BB" w14:textId="77777777" w:rsidR="00552C69" w:rsidRPr="003F4781" w:rsidRDefault="00552C69" w:rsidP="00552C69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B40DC52" w14:textId="77777777" w:rsidR="00552C69" w:rsidRPr="006D32FE" w:rsidRDefault="00552C69" w:rsidP="00552C6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F12A8" w14:textId="77777777" w:rsidR="00552C69" w:rsidRPr="003F4781" w:rsidRDefault="00552C69" w:rsidP="00552C69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250FAB8" w14:textId="77777777" w:rsidR="00552C69" w:rsidRPr="006D32FE" w:rsidRDefault="00552C69" w:rsidP="00552C6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B705B" w14:textId="77777777" w:rsidR="00552C69" w:rsidRPr="003F4781" w:rsidRDefault="00552C69" w:rsidP="00552C69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7AF693E" w14:textId="77777777" w:rsidR="00552C69" w:rsidRPr="006D32FE" w:rsidRDefault="00552C69" w:rsidP="00552C6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52C69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552C69" w:rsidRDefault="00552C69" w:rsidP="00552C69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552C69" w:rsidRPr="00EB6477" w:rsidRDefault="00552C69" w:rsidP="00552C69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552C69" w:rsidRPr="006D32FE" w:rsidRDefault="00552C69" w:rsidP="00552C69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662204CF" w:rsidR="00552C69" w:rsidRPr="006D32FE" w:rsidRDefault="00552C69" w:rsidP="00552C6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21F6A6B" w:rsidR="00552C69" w:rsidRPr="006D32FE" w:rsidRDefault="00552C69" w:rsidP="00552C6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4A424FF4" w:rsidR="00552C69" w:rsidRPr="006D32FE" w:rsidRDefault="00552C69" w:rsidP="00552C69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6D022F9C" w:rsidR="00552C69" w:rsidRPr="006D32FE" w:rsidRDefault="00552C69" w:rsidP="00552C69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07E96A10" w:rsidR="00552C69" w:rsidRPr="006D32FE" w:rsidRDefault="00552C69" w:rsidP="00552C6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06504E" w14:textId="77777777" w:rsidR="00375A18" w:rsidRDefault="00375A18">
      <w:pPr>
        <w:spacing w:line="240" w:lineRule="auto"/>
      </w:pPr>
      <w:r>
        <w:separator/>
      </w:r>
    </w:p>
  </w:endnote>
  <w:endnote w:type="continuationSeparator" w:id="0">
    <w:p w14:paraId="2702E795" w14:textId="77777777" w:rsidR="00375A18" w:rsidRDefault="00375A18">
      <w:pPr>
        <w:spacing w:line="240" w:lineRule="auto"/>
      </w:pPr>
      <w:r>
        <w:continuationSeparator/>
      </w:r>
    </w:p>
  </w:endnote>
  <w:endnote w:type="continuationNotice" w:id="1">
    <w:p w14:paraId="4C37EDC2" w14:textId="77777777" w:rsidR="00375A18" w:rsidRDefault="00375A1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B23E12" w14:textId="77777777" w:rsidR="00375A18" w:rsidRDefault="00375A18">
      <w:pPr>
        <w:spacing w:line="240" w:lineRule="auto"/>
      </w:pPr>
      <w:r>
        <w:separator/>
      </w:r>
    </w:p>
  </w:footnote>
  <w:footnote w:type="continuationSeparator" w:id="0">
    <w:p w14:paraId="74AD452F" w14:textId="77777777" w:rsidR="00375A18" w:rsidRDefault="00375A18">
      <w:pPr>
        <w:spacing w:line="240" w:lineRule="auto"/>
      </w:pPr>
      <w:r>
        <w:continuationSeparator/>
      </w:r>
    </w:p>
  </w:footnote>
  <w:footnote w:type="continuationNotice" w:id="1">
    <w:p w14:paraId="6A68AAB8" w14:textId="77777777" w:rsidR="00375A18" w:rsidRDefault="00375A1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2948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0CB6"/>
    <w:rsid w:val="00061604"/>
    <w:rsid w:val="0006254D"/>
    <w:rsid w:val="00062699"/>
    <w:rsid w:val="00075658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341F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E713C"/>
    <w:rsid w:val="000F22A5"/>
    <w:rsid w:val="001069DC"/>
    <w:rsid w:val="001108F4"/>
    <w:rsid w:val="0011104D"/>
    <w:rsid w:val="0011546F"/>
    <w:rsid w:val="00121A1F"/>
    <w:rsid w:val="00121C77"/>
    <w:rsid w:val="001223E9"/>
    <w:rsid w:val="00123819"/>
    <w:rsid w:val="001347A0"/>
    <w:rsid w:val="00136232"/>
    <w:rsid w:val="001407D7"/>
    <w:rsid w:val="001475C3"/>
    <w:rsid w:val="001507B1"/>
    <w:rsid w:val="0015239A"/>
    <w:rsid w:val="00160666"/>
    <w:rsid w:val="00161597"/>
    <w:rsid w:val="0016394C"/>
    <w:rsid w:val="00163CA6"/>
    <w:rsid w:val="0016407A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3C7"/>
    <w:rsid w:val="001B168C"/>
    <w:rsid w:val="001C08DA"/>
    <w:rsid w:val="001C1756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E5D9C"/>
    <w:rsid w:val="001F2D6C"/>
    <w:rsid w:val="00200BA8"/>
    <w:rsid w:val="0020474B"/>
    <w:rsid w:val="002053BC"/>
    <w:rsid w:val="002130BF"/>
    <w:rsid w:val="00213139"/>
    <w:rsid w:val="002154DC"/>
    <w:rsid w:val="00222F98"/>
    <w:rsid w:val="0022340E"/>
    <w:rsid w:val="00232194"/>
    <w:rsid w:val="002352C5"/>
    <w:rsid w:val="00235700"/>
    <w:rsid w:val="002358E7"/>
    <w:rsid w:val="00235F45"/>
    <w:rsid w:val="00243141"/>
    <w:rsid w:val="00245B4C"/>
    <w:rsid w:val="00247A20"/>
    <w:rsid w:val="002503E8"/>
    <w:rsid w:val="0025053B"/>
    <w:rsid w:val="00262DC1"/>
    <w:rsid w:val="00265FEE"/>
    <w:rsid w:val="00266EE8"/>
    <w:rsid w:val="00267D98"/>
    <w:rsid w:val="00270A1D"/>
    <w:rsid w:val="00271D5F"/>
    <w:rsid w:val="0027277D"/>
    <w:rsid w:val="00272AF9"/>
    <w:rsid w:val="00273DDD"/>
    <w:rsid w:val="0028035B"/>
    <w:rsid w:val="002820D0"/>
    <w:rsid w:val="002938D0"/>
    <w:rsid w:val="00293DDC"/>
    <w:rsid w:val="00294ECB"/>
    <w:rsid w:val="00294ED1"/>
    <w:rsid w:val="002A22E5"/>
    <w:rsid w:val="002B19E1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0F"/>
    <w:rsid w:val="00302150"/>
    <w:rsid w:val="003138D7"/>
    <w:rsid w:val="003245A2"/>
    <w:rsid w:val="00325CAD"/>
    <w:rsid w:val="00341DB6"/>
    <w:rsid w:val="00343612"/>
    <w:rsid w:val="00345EA3"/>
    <w:rsid w:val="00354D20"/>
    <w:rsid w:val="00355704"/>
    <w:rsid w:val="003643CE"/>
    <w:rsid w:val="00365F10"/>
    <w:rsid w:val="0036648D"/>
    <w:rsid w:val="00371E81"/>
    <w:rsid w:val="00375A18"/>
    <w:rsid w:val="00381963"/>
    <w:rsid w:val="00382425"/>
    <w:rsid w:val="0038282E"/>
    <w:rsid w:val="0039668A"/>
    <w:rsid w:val="003A079B"/>
    <w:rsid w:val="003B5397"/>
    <w:rsid w:val="003C230C"/>
    <w:rsid w:val="003C2E29"/>
    <w:rsid w:val="003C4547"/>
    <w:rsid w:val="003C4BDA"/>
    <w:rsid w:val="003D3FB5"/>
    <w:rsid w:val="003D6265"/>
    <w:rsid w:val="003E006A"/>
    <w:rsid w:val="003E01DF"/>
    <w:rsid w:val="003E446D"/>
    <w:rsid w:val="003F2082"/>
    <w:rsid w:val="00400157"/>
    <w:rsid w:val="00403FDF"/>
    <w:rsid w:val="004161FB"/>
    <w:rsid w:val="00417B98"/>
    <w:rsid w:val="004245F6"/>
    <w:rsid w:val="00433BFF"/>
    <w:rsid w:val="004361AD"/>
    <w:rsid w:val="00436220"/>
    <w:rsid w:val="00442474"/>
    <w:rsid w:val="004452A4"/>
    <w:rsid w:val="00456734"/>
    <w:rsid w:val="00476E1A"/>
    <w:rsid w:val="004832E2"/>
    <w:rsid w:val="0048706C"/>
    <w:rsid w:val="00487501"/>
    <w:rsid w:val="0049350A"/>
    <w:rsid w:val="004963D9"/>
    <w:rsid w:val="004A1AE1"/>
    <w:rsid w:val="004A1BDA"/>
    <w:rsid w:val="004A771C"/>
    <w:rsid w:val="004C1CDC"/>
    <w:rsid w:val="004C4218"/>
    <w:rsid w:val="004E3AE1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100"/>
    <w:rsid w:val="00531986"/>
    <w:rsid w:val="005323DE"/>
    <w:rsid w:val="00534424"/>
    <w:rsid w:val="0053571A"/>
    <w:rsid w:val="00541431"/>
    <w:rsid w:val="00542987"/>
    <w:rsid w:val="00547560"/>
    <w:rsid w:val="0055047B"/>
    <w:rsid w:val="00552C69"/>
    <w:rsid w:val="0055332E"/>
    <w:rsid w:val="00572052"/>
    <w:rsid w:val="005727E0"/>
    <w:rsid w:val="005773D0"/>
    <w:rsid w:val="00577BD7"/>
    <w:rsid w:val="005815EA"/>
    <w:rsid w:val="00585A19"/>
    <w:rsid w:val="00587137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E518B"/>
    <w:rsid w:val="005F3AF3"/>
    <w:rsid w:val="005F5848"/>
    <w:rsid w:val="005F7F4F"/>
    <w:rsid w:val="00603574"/>
    <w:rsid w:val="0060575D"/>
    <w:rsid w:val="00620084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0D2A"/>
    <w:rsid w:val="0065767B"/>
    <w:rsid w:val="0067071E"/>
    <w:rsid w:val="0067451A"/>
    <w:rsid w:val="006772C6"/>
    <w:rsid w:val="00680798"/>
    <w:rsid w:val="006825DB"/>
    <w:rsid w:val="00686222"/>
    <w:rsid w:val="0068684A"/>
    <w:rsid w:val="006A404F"/>
    <w:rsid w:val="006A52E5"/>
    <w:rsid w:val="006A729E"/>
    <w:rsid w:val="006A72A3"/>
    <w:rsid w:val="006B3AD1"/>
    <w:rsid w:val="006B4267"/>
    <w:rsid w:val="006C14D0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51AC"/>
    <w:rsid w:val="006F6DBD"/>
    <w:rsid w:val="00704EE0"/>
    <w:rsid w:val="00715AFC"/>
    <w:rsid w:val="0072117D"/>
    <w:rsid w:val="00721422"/>
    <w:rsid w:val="00723577"/>
    <w:rsid w:val="00726D99"/>
    <w:rsid w:val="007313D2"/>
    <w:rsid w:val="00732896"/>
    <w:rsid w:val="007404CE"/>
    <w:rsid w:val="00740A9B"/>
    <w:rsid w:val="00741DC8"/>
    <w:rsid w:val="00746F1F"/>
    <w:rsid w:val="0075044D"/>
    <w:rsid w:val="00755687"/>
    <w:rsid w:val="00756053"/>
    <w:rsid w:val="00757051"/>
    <w:rsid w:val="00757387"/>
    <w:rsid w:val="00757901"/>
    <w:rsid w:val="00761CC1"/>
    <w:rsid w:val="00763E4C"/>
    <w:rsid w:val="00766095"/>
    <w:rsid w:val="007667B4"/>
    <w:rsid w:val="00767E03"/>
    <w:rsid w:val="00776ABE"/>
    <w:rsid w:val="0078132A"/>
    <w:rsid w:val="00785D70"/>
    <w:rsid w:val="00786989"/>
    <w:rsid w:val="007942A6"/>
    <w:rsid w:val="00794A57"/>
    <w:rsid w:val="00794B48"/>
    <w:rsid w:val="007959FC"/>
    <w:rsid w:val="007977CE"/>
    <w:rsid w:val="007A29EE"/>
    <w:rsid w:val="007A3E2C"/>
    <w:rsid w:val="007A6662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0303"/>
    <w:rsid w:val="00844C40"/>
    <w:rsid w:val="00857F27"/>
    <w:rsid w:val="00860FBC"/>
    <w:rsid w:val="008653CA"/>
    <w:rsid w:val="00865CE8"/>
    <w:rsid w:val="00890D11"/>
    <w:rsid w:val="00894EAC"/>
    <w:rsid w:val="00897EEF"/>
    <w:rsid w:val="008A1A57"/>
    <w:rsid w:val="008A362A"/>
    <w:rsid w:val="008A7EC3"/>
    <w:rsid w:val="008B4FDD"/>
    <w:rsid w:val="008B5B3A"/>
    <w:rsid w:val="008B626C"/>
    <w:rsid w:val="008C1F88"/>
    <w:rsid w:val="008D2EA1"/>
    <w:rsid w:val="008E72DA"/>
    <w:rsid w:val="00906657"/>
    <w:rsid w:val="009069FD"/>
    <w:rsid w:val="00911BC8"/>
    <w:rsid w:val="00913861"/>
    <w:rsid w:val="00917FFB"/>
    <w:rsid w:val="00920AEB"/>
    <w:rsid w:val="00925459"/>
    <w:rsid w:val="0093144C"/>
    <w:rsid w:val="00940927"/>
    <w:rsid w:val="00945E73"/>
    <w:rsid w:val="00947985"/>
    <w:rsid w:val="00954BCF"/>
    <w:rsid w:val="00955D52"/>
    <w:rsid w:val="00971568"/>
    <w:rsid w:val="00971ACD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475F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0908"/>
    <w:rsid w:val="00A410A7"/>
    <w:rsid w:val="00A50138"/>
    <w:rsid w:val="00A55863"/>
    <w:rsid w:val="00A60798"/>
    <w:rsid w:val="00A635D6"/>
    <w:rsid w:val="00A63EBD"/>
    <w:rsid w:val="00A64538"/>
    <w:rsid w:val="00A71782"/>
    <w:rsid w:val="00A74114"/>
    <w:rsid w:val="00A75B35"/>
    <w:rsid w:val="00A76F6B"/>
    <w:rsid w:val="00A832B7"/>
    <w:rsid w:val="00A84287"/>
    <w:rsid w:val="00A872A3"/>
    <w:rsid w:val="00A95DDC"/>
    <w:rsid w:val="00AA0EB6"/>
    <w:rsid w:val="00AA16F2"/>
    <w:rsid w:val="00AA5D83"/>
    <w:rsid w:val="00AA5EF6"/>
    <w:rsid w:val="00AB76FC"/>
    <w:rsid w:val="00AC16AD"/>
    <w:rsid w:val="00AC18F2"/>
    <w:rsid w:val="00AC20E3"/>
    <w:rsid w:val="00AC2BF3"/>
    <w:rsid w:val="00AD0245"/>
    <w:rsid w:val="00AD0D43"/>
    <w:rsid w:val="00AD523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0C94"/>
    <w:rsid w:val="00B32CEB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D7AAF"/>
    <w:rsid w:val="00BE7787"/>
    <w:rsid w:val="00BF215D"/>
    <w:rsid w:val="00C0709C"/>
    <w:rsid w:val="00C14E52"/>
    <w:rsid w:val="00C17172"/>
    <w:rsid w:val="00C27645"/>
    <w:rsid w:val="00C34601"/>
    <w:rsid w:val="00C3609A"/>
    <w:rsid w:val="00C420E6"/>
    <w:rsid w:val="00C50CC4"/>
    <w:rsid w:val="00C539BF"/>
    <w:rsid w:val="00C6012D"/>
    <w:rsid w:val="00C67235"/>
    <w:rsid w:val="00C712DD"/>
    <w:rsid w:val="00C72FBD"/>
    <w:rsid w:val="00C75066"/>
    <w:rsid w:val="00C803EF"/>
    <w:rsid w:val="00C80C96"/>
    <w:rsid w:val="00C86963"/>
    <w:rsid w:val="00CA4031"/>
    <w:rsid w:val="00CA4E25"/>
    <w:rsid w:val="00CA6421"/>
    <w:rsid w:val="00CB398A"/>
    <w:rsid w:val="00CC22EC"/>
    <w:rsid w:val="00CD3935"/>
    <w:rsid w:val="00CD4FCD"/>
    <w:rsid w:val="00CD731F"/>
    <w:rsid w:val="00CE395A"/>
    <w:rsid w:val="00CE5B86"/>
    <w:rsid w:val="00CE79F1"/>
    <w:rsid w:val="00CF0BB2"/>
    <w:rsid w:val="00CF2B35"/>
    <w:rsid w:val="00CF468C"/>
    <w:rsid w:val="00CF4EAF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2B74"/>
    <w:rsid w:val="00D43176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416D"/>
    <w:rsid w:val="00DA56B6"/>
    <w:rsid w:val="00DB0AE5"/>
    <w:rsid w:val="00DB30E5"/>
    <w:rsid w:val="00DB53A1"/>
    <w:rsid w:val="00DB74FF"/>
    <w:rsid w:val="00DC2390"/>
    <w:rsid w:val="00DC39CB"/>
    <w:rsid w:val="00DD4142"/>
    <w:rsid w:val="00DD6DC7"/>
    <w:rsid w:val="00DE65CA"/>
    <w:rsid w:val="00DE7315"/>
    <w:rsid w:val="00DF5894"/>
    <w:rsid w:val="00E1699D"/>
    <w:rsid w:val="00E16EEF"/>
    <w:rsid w:val="00E17129"/>
    <w:rsid w:val="00E24B7B"/>
    <w:rsid w:val="00E24DEA"/>
    <w:rsid w:val="00E25737"/>
    <w:rsid w:val="00E418B1"/>
    <w:rsid w:val="00E41C33"/>
    <w:rsid w:val="00E42C29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3AB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0701"/>
    <w:rsid w:val="00F42AD3"/>
    <w:rsid w:val="00F56745"/>
    <w:rsid w:val="00F61667"/>
    <w:rsid w:val="00F62BD8"/>
    <w:rsid w:val="00F72621"/>
    <w:rsid w:val="00F7595B"/>
    <w:rsid w:val="00F817DB"/>
    <w:rsid w:val="00F8701E"/>
    <w:rsid w:val="00FA46AF"/>
    <w:rsid w:val="00FB075A"/>
    <w:rsid w:val="00FB2A02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9298">
          <w:marLeft w:val="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807">
          <w:marLeft w:val="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6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9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848085">
          <w:marLeft w:val="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01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7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408886">
          <w:marLeft w:val="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1353">
          <w:marLeft w:val="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f4d023d-73e3-4688-8d1e-bc25e363e24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F1C28A48E0064E9FE8110528174526" ma:contentTypeVersion="6" ma:contentTypeDescription="Create a new document." ma:contentTypeScope="" ma:versionID="e23252c262c8abe9bd42e7115f657d95">
  <xsd:schema xmlns:xsd="http://www.w3.org/2001/XMLSchema" xmlns:xs="http://www.w3.org/2001/XMLSchema" xmlns:p="http://schemas.microsoft.com/office/2006/metadata/properties" xmlns:ns3="4f4d023d-73e3-4688-8d1e-bc25e363e243" targetNamespace="http://schemas.microsoft.com/office/2006/metadata/properties" ma:root="true" ma:fieldsID="c091f04dab43bf1a9a667b1aaad2ea55" ns3:_="">
    <xsd:import namespace="4f4d023d-73e3-4688-8d1e-bc25e363e243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d023d-73e3-4688-8d1e-bc25e363e243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4f4d023d-73e3-4688-8d1e-bc25e363e243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18B5A2-8017-43FE-802F-1A604375EB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4d023d-73e3-4688-8d1e-bc25e363e2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302</Words>
  <Characters>13126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8</CharactersWithSpaces>
  <SharedDoc>false</SharedDoc>
  <HLinks>
    <vt:vector size="54" baseType="variant">
      <vt:variant>
        <vt:i4>6357036</vt:i4>
      </vt:variant>
      <vt:variant>
        <vt:i4>24</vt:i4>
      </vt:variant>
      <vt:variant>
        <vt:i4>0</vt:i4>
      </vt:variant>
      <vt:variant>
        <vt:i4>5</vt:i4>
      </vt:variant>
      <vt:variant>
        <vt:lpwstr>https://www.youtube.com/watch?v=8FqlTslU22s</vt:lpwstr>
      </vt:variant>
      <vt:variant>
        <vt:lpwstr/>
      </vt:variant>
      <vt:variant>
        <vt:i4>1966108</vt:i4>
      </vt:variant>
      <vt:variant>
        <vt:i4>21</vt:i4>
      </vt:variant>
      <vt:variant>
        <vt:i4>0</vt:i4>
      </vt:variant>
      <vt:variant>
        <vt:i4>5</vt:i4>
      </vt:variant>
      <vt:variant>
        <vt:lpwstr>https://nearpod.com/library/preview/lesson-L81287945</vt:lpwstr>
      </vt:variant>
      <vt:variant>
        <vt:lpwstr/>
      </vt:variant>
      <vt:variant>
        <vt:i4>5963798</vt:i4>
      </vt:variant>
      <vt:variant>
        <vt:i4>18</vt:i4>
      </vt:variant>
      <vt:variant>
        <vt:i4>0</vt:i4>
      </vt:variant>
      <vt:variant>
        <vt:i4>5</vt:i4>
      </vt:variant>
      <vt:variant>
        <vt:lpwstr>https://www.youtube.com/watch?v=cQPVXrV0GNA&amp;t=64s</vt:lpwstr>
      </vt:variant>
      <vt:variant>
        <vt:lpwstr/>
      </vt:variant>
      <vt:variant>
        <vt:i4>3866751</vt:i4>
      </vt:variant>
      <vt:variant>
        <vt:i4>15</vt:i4>
      </vt:variant>
      <vt:variant>
        <vt:i4>0</vt:i4>
      </vt:variant>
      <vt:variant>
        <vt:i4>5</vt:i4>
      </vt:variant>
      <vt:variant>
        <vt:lpwstr>https://nearpod.com/t/science/9th/characteristics-of-life-L81287919</vt:lpwstr>
      </vt:variant>
      <vt:variant>
        <vt:lpwstr/>
      </vt:variant>
      <vt:variant>
        <vt:i4>5767189</vt:i4>
      </vt:variant>
      <vt:variant>
        <vt:i4>12</vt:i4>
      </vt:variant>
      <vt:variant>
        <vt:i4>0</vt:i4>
      </vt:variant>
      <vt:variant>
        <vt:i4>5</vt:i4>
      </vt:variant>
      <vt:variant>
        <vt:lpwstr>https://nearpod.com/library/preview/viruses-L67321075</vt:lpwstr>
      </vt:variant>
      <vt:variant>
        <vt:lpwstr/>
      </vt:variant>
      <vt:variant>
        <vt:i4>2228325</vt:i4>
      </vt:variant>
      <vt:variant>
        <vt:i4>9</vt:i4>
      </vt:variant>
      <vt:variant>
        <vt:i4>0</vt:i4>
      </vt:variant>
      <vt:variant>
        <vt:i4>5</vt:i4>
      </vt:variant>
      <vt:variant>
        <vt:lpwstr>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</vt:lpwstr>
      </vt:variant>
      <vt:variant>
        <vt:lpwstr/>
      </vt:variant>
      <vt:variant>
        <vt:i4>7536692</vt:i4>
      </vt:variant>
      <vt:variant>
        <vt:i4>6</vt:i4>
      </vt:variant>
      <vt:variant>
        <vt:i4>0</vt:i4>
      </vt:variant>
      <vt:variant>
        <vt:i4>5</vt:i4>
      </vt:variant>
      <vt:variant>
        <vt:lpwstr>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</vt:lpwstr>
      </vt:variant>
      <vt:variant>
        <vt:lpwstr/>
      </vt:variant>
      <vt:variant>
        <vt:i4>7471205</vt:i4>
      </vt:variant>
      <vt:variant>
        <vt:i4>3</vt:i4>
      </vt:variant>
      <vt:variant>
        <vt:i4>0</vt:i4>
      </vt:variant>
      <vt:variant>
        <vt:i4>5</vt:i4>
      </vt:variant>
      <vt:variant>
        <vt:lpwstr>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</vt:lpwstr>
      </vt:variant>
      <vt:variant>
        <vt:lpwstr/>
      </vt:variant>
      <vt:variant>
        <vt:i4>2162794</vt:i4>
      </vt:variant>
      <vt:variant>
        <vt:i4>0</vt:i4>
      </vt:variant>
      <vt:variant>
        <vt:i4>0</vt:i4>
      </vt:variant>
      <vt:variant>
        <vt:i4>5</vt:i4>
      </vt:variant>
      <vt:variant>
        <vt:lpwstr>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6</cp:revision>
  <cp:lastPrinted>2025-01-08T16:59:00Z</cp:lastPrinted>
  <dcterms:created xsi:type="dcterms:W3CDTF">2025-01-13T17:24:00Z</dcterms:created>
  <dcterms:modified xsi:type="dcterms:W3CDTF">2025-01-13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F1C28A48E0064E9FE8110528174526</vt:lpwstr>
  </property>
  <property fmtid="{D5CDD505-2E9C-101B-9397-08002B2CF9AE}" pid="3" name="GrammarlyDocumentId">
    <vt:lpwstr>8185bc4dddcb6f1c3365ce28e6181118ec68a150de7e1fb3ca025763313fd697</vt:lpwstr>
  </property>
</Properties>
</file>